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746515" w14:textId="2D0972C2" w:rsidR="002E5013" w:rsidRPr="00A77D0E" w:rsidRDefault="00BA2E9F" w:rsidP="00A77D0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49591E" w:rsidRPr="00A77D0E">
        <w:rPr>
          <w:rFonts w:ascii="Helvetica" w:hAnsi="Helvetica" w:cs="Arial"/>
          <w:sz w:val="20"/>
          <w:szCs w:val="24"/>
          <w:lang w:val="lt-LT"/>
        </w:rPr>
        <w:t xml:space="preserve">Sintezės būdas </w:t>
      </w:r>
      <w:proofErr w:type="spellStart"/>
      <w:r w:rsidR="0049591E" w:rsidRPr="00A77D0E">
        <w:rPr>
          <w:rFonts w:ascii="Helvetica" w:hAnsi="Helvetica" w:cs="Arial"/>
          <w:sz w:val="20"/>
          <w:szCs w:val="24"/>
          <w:lang w:val="lt-LT"/>
        </w:rPr>
        <w:t>p</w:t>
      </w:r>
      <w:r w:rsidR="002C12D2" w:rsidRPr="00A77D0E">
        <w:rPr>
          <w:rFonts w:ascii="Helvetica" w:hAnsi="Helvetica" w:cs="Arial"/>
          <w:sz w:val="20"/>
          <w:szCs w:val="24"/>
          <w:lang w:val="lt-LT"/>
        </w:rPr>
        <w:t>olinukleotido</w:t>
      </w:r>
      <w:proofErr w:type="spellEnd"/>
      <w:r w:rsidR="002C12D2" w:rsidRPr="00A77D0E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49591E" w:rsidRPr="00A77D0E">
        <w:rPr>
          <w:rFonts w:ascii="Helvetica" w:hAnsi="Helvetica" w:cs="Arial"/>
          <w:sz w:val="20"/>
          <w:szCs w:val="24"/>
          <w:lang w:val="lt-LT"/>
        </w:rPr>
        <w:t>kurio sudėtyje yra</w:t>
      </w:r>
      <w:r w:rsidR="002C12D2" w:rsidRPr="00A77D0E">
        <w:rPr>
          <w:rFonts w:ascii="Helvetica" w:hAnsi="Helvetica" w:cs="Arial"/>
          <w:sz w:val="20"/>
          <w:szCs w:val="24"/>
          <w:lang w:val="lt-LT"/>
        </w:rPr>
        <w:t xml:space="preserve"> bent du </w:t>
      </w:r>
      <w:proofErr w:type="spellStart"/>
      <w:r w:rsidR="002C12D2" w:rsidRPr="00A77D0E">
        <w:rPr>
          <w:rFonts w:ascii="Helvetica" w:hAnsi="Helvetica" w:cs="Arial"/>
          <w:sz w:val="20"/>
          <w:szCs w:val="24"/>
          <w:lang w:val="lt-LT"/>
        </w:rPr>
        <w:t>nukleozidų</w:t>
      </w:r>
      <w:proofErr w:type="spellEnd"/>
      <w:r w:rsidR="002C12D2" w:rsidRPr="00A77D0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2C12D2" w:rsidRPr="00A77D0E">
        <w:rPr>
          <w:rFonts w:ascii="Helvetica" w:hAnsi="Helvetica" w:cs="Arial"/>
          <w:sz w:val="20"/>
          <w:szCs w:val="24"/>
          <w:lang w:val="lt-LT"/>
        </w:rPr>
        <w:t>subvienet</w:t>
      </w:r>
      <w:r w:rsidR="0049591E" w:rsidRPr="00A77D0E">
        <w:rPr>
          <w:rFonts w:ascii="Helvetica" w:hAnsi="Helvetica" w:cs="Arial"/>
          <w:sz w:val="20"/>
          <w:szCs w:val="24"/>
          <w:lang w:val="lt-LT"/>
        </w:rPr>
        <w:t>ai</w:t>
      </w:r>
      <w:proofErr w:type="spellEnd"/>
      <w:r w:rsidR="002C12D2" w:rsidRPr="00A77D0E">
        <w:rPr>
          <w:rFonts w:ascii="Helvetica" w:hAnsi="Helvetica" w:cs="Arial"/>
          <w:sz w:val="20"/>
          <w:szCs w:val="24"/>
          <w:lang w:val="lt-LT"/>
        </w:rPr>
        <w:t>, sujungt</w:t>
      </w:r>
      <w:r w:rsidR="0049591E" w:rsidRPr="00A77D0E">
        <w:rPr>
          <w:rFonts w:ascii="Helvetica" w:hAnsi="Helvetica" w:cs="Arial"/>
          <w:sz w:val="20"/>
          <w:szCs w:val="24"/>
          <w:lang w:val="lt-LT"/>
        </w:rPr>
        <w:t>i</w:t>
      </w:r>
      <w:r w:rsidR="002C12D2" w:rsidRPr="00A77D0E">
        <w:rPr>
          <w:rFonts w:ascii="Helvetica" w:hAnsi="Helvetica" w:cs="Arial"/>
          <w:sz w:val="20"/>
          <w:szCs w:val="24"/>
          <w:lang w:val="lt-LT"/>
        </w:rPr>
        <w:t xml:space="preserve"> N3’→P5’ </w:t>
      </w:r>
      <w:proofErr w:type="spellStart"/>
      <w:r w:rsidR="002C12D2" w:rsidRPr="00A77D0E">
        <w:rPr>
          <w:rFonts w:ascii="Helvetica" w:hAnsi="Helvetica" w:cs="Arial"/>
          <w:sz w:val="20"/>
          <w:szCs w:val="24"/>
          <w:lang w:val="lt-LT"/>
        </w:rPr>
        <w:t>oksofosforamidato</w:t>
      </w:r>
      <w:proofErr w:type="spellEnd"/>
      <w:r w:rsidR="002C12D2" w:rsidRPr="00A77D0E">
        <w:rPr>
          <w:rFonts w:ascii="Helvetica" w:hAnsi="Helvetica" w:cs="Arial"/>
          <w:sz w:val="20"/>
          <w:szCs w:val="24"/>
          <w:lang w:val="lt-LT"/>
        </w:rPr>
        <w:t xml:space="preserve"> arba N3’→P5’ </w:t>
      </w:r>
      <w:proofErr w:type="spellStart"/>
      <w:r w:rsidR="002C12D2" w:rsidRPr="00A77D0E">
        <w:rPr>
          <w:rFonts w:ascii="Helvetica" w:hAnsi="Helvetica" w:cs="Arial"/>
          <w:sz w:val="20"/>
          <w:szCs w:val="24"/>
          <w:lang w:val="lt-LT"/>
        </w:rPr>
        <w:t>tiofosforamidato</w:t>
      </w:r>
      <w:proofErr w:type="spellEnd"/>
      <w:r w:rsidR="002C12D2" w:rsidRPr="00A77D0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9591E" w:rsidRPr="00A77D0E">
        <w:rPr>
          <w:rFonts w:ascii="Helvetica" w:hAnsi="Helvetica" w:cs="Arial"/>
          <w:sz w:val="20"/>
          <w:szCs w:val="24"/>
          <w:lang w:val="lt-LT"/>
        </w:rPr>
        <w:t xml:space="preserve">jungtimi tarp </w:t>
      </w:r>
      <w:proofErr w:type="spellStart"/>
      <w:r w:rsidR="0049591E" w:rsidRPr="00A77D0E">
        <w:rPr>
          <w:rFonts w:ascii="Helvetica" w:hAnsi="Helvetica" w:cs="Arial"/>
          <w:sz w:val="20"/>
          <w:szCs w:val="24"/>
          <w:lang w:val="lt-LT"/>
        </w:rPr>
        <w:t>subvienetų</w:t>
      </w:r>
      <w:proofErr w:type="spellEnd"/>
      <w:r w:rsidR="002C12D2" w:rsidRPr="00A77D0E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49591E" w:rsidRPr="00A77D0E">
        <w:rPr>
          <w:rFonts w:ascii="Helvetica" w:hAnsi="Helvetica" w:cs="Arial"/>
          <w:sz w:val="20"/>
          <w:szCs w:val="24"/>
          <w:lang w:val="lt-LT"/>
        </w:rPr>
        <w:t xml:space="preserve">būdas </w:t>
      </w:r>
      <w:r w:rsidR="002C12D2" w:rsidRPr="00A77D0E">
        <w:rPr>
          <w:rFonts w:ascii="Helvetica" w:hAnsi="Helvetica" w:cs="Arial"/>
          <w:sz w:val="20"/>
          <w:szCs w:val="24"/>
          <w:lang w:val="lt-LT"/>
        </w:rPr>
        <w:t xml:space="preserve">apimantis šiuos </w:t>
      </w:r>
      <w:r w:rsidR="0049591E" w:rsidRPr="00A77D0E">
        <w:rPr>
          <w:rFonts w:ascii="Helvetica" w:hAnsi="Helvetica" w:cs="Arial"/>
          <w:sz w:val="20"/>
          <w:szCs w:val="24"/>
          <w:lang w:val="lt-LT"/>
        </w:rPr>
        <w:t>etapus</w:t>
      </w:r>
      <w:r w:rsidR="002C12D2" w:rsidRPr="00A77D0E">
        <w:rPr>
          <w:rFonts w:ascii="Helvetica" w:hAnsi="Helvetica" w:cs="Arial"/>
          <w:sz w:val="20"/>
          <w:szCs w:val="24"/>
          <w:lang w:val="lt-LT"/>
        </w:rPr>
        <w:t xml:space="preserve">: </w:t>
      </w:r>
    </w:p>
    <w:p w14:paraId="53719986" w14:textId="5BD84383" w:rsidR="002C12D2" w:rsidRPr="00A77D0E" w:rsidRDefault="002C12D2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 xml:space="preserve">(a) galinio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nukleozido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, prijungto prie kietosios fazės pagrindo, </w:t>
      </w:r>
      <w:r w:rsidR="0049591E" w:rsidRPr="00A77D0E">
        <w:rPr>
          <w:rFonts w:ascii="Helvetica" w:hAnsi="Helvetica" w:cs="Arial"/>
          <w:sz w:val="20"/>
          <w:szCs w:val="24"/>
          <w:lang w:val="lt-LT"/>
        </w:rPr>
        <w:t>blokuojančios</w:t>
      </w:r>
      <w:r w:rsidR="00867D53" w:rsidRPr="00A77D0E">
        <w:rPr>
          <w:rFonts w:ascii="Helvetica" w:hAnsi="Helvetica" w:cs="Arial"/>
          <w:sz w:val="20"/>
          <w:szCs w:val="24"/>
          <w:lang w:val="lt-LT"/>
        </w:rPr>
        <w:t>ios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3' amino grupės pašalinim</w:t>
      </w:r>
      <w:r w:rsidR="0049591E" w:rsidRPr="00A77D0E">
        <w:rPr>
          <w:rFonts w:ascii="Helvetica" w:hAnsi="Helvetica" w:cs="Arial"/>
          <w:sz w:val="20"/>
          <w:szCs w:val="24"/>
          <w:lang w:val="lt-LT"/>
        </w:rPr>
        <w:t>as</w:t>
      </w:r>
      <w:r w:rsidRPr="00A77D0E">
        <w:rPr>
          <w:rFonts w:ascii="Helvetica" w:hAnsi="Helvetica" w:cs="Arial"/>
          <w:sz w:val="20"/>
          <w:szCs w:val="24"/>
          <w:lang w:val="lt-LT"/>
        </w:rPr>
        <w:t>, k</w:t>
      </w:r>
      <w:r w:rsidR="0049591E" w:rsidRPr="00A77D0E">
        <w:rPr>
          <w:rFonts w:ascii="Helvetica" w:hAnsi="Helvetica" w:cs="Arial"/>
          <w:sz w:val="20"/>
          <w:szCs w:val="24"/>
          <w:lang w:val="lt-LT"/>
        </w:rPr>
        <w:t>ur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minėtas </w:t>
      </w:r>
      <w:r w:rsidR="0049591E" w:rsidRPr="00A77D0E">
        <w:rPr>
          <w:rFonts w:ascii="Helvetica" w:hAnsi="Helvetica" w:cs="Arial"/>
          <w:sz w:val="20"/>
          <w:szCs w:val="24"/>
          <w:lang w:val="lt-LT"/>
        </w:rPr>
        <w:t>blokuojančio</w:t>
      </w:r>
      <w:r w:rsidR="00867D53" w:rsidRPr="00A77D0E">
        <w:rPr>
          <w:rFonts w:ascii="Helvetica" w:hAnsi="Helvetica" w:cs="Arial"/>
          <w:sz w:val="20"/>
          <w:szCs w:val="24"/>
          <w:lang w:val="lt-LT"/>
        </w:rPr>
        <w:t>sio</w:t>
      </w:r>
      <w:r w:rsidR="0049591E" w:rsidRPr="00A77D0E">
        <w:rPr>
          <w:rFonts w:ascii="Helvetica" w:hAnsi="Helvetica" w:cs="Arial"/>
          <w:sz w:val="20"/>
          <w:szCs w:val="24"/>
          <w:lang w:val="lt-LT"/>
        </w:rPr>
        <w:t>s grupės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pašalinimas su</w:t>
      </w:r>
      <w:r w:rsidR="0049591E" w:rsidRPr="00A77D0E">
        <w:rPr>
          <w:rFonts w:ascii="Helvetica" w:hAnsi="Helvetica" w:cs="Arial"/>
          <w:sz w:val="20"/>
          <w:szCs w:val="24"/>
          <w:lang w:val="lt-LT"/>
        </w:rPr>
        <w:t>formuoja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laisvą 3' amino grupę;</w:t>
      </w:r>
    </w:p>
    <w:p w14:paraId="481B7EA6" w14:textId="0B7A4CBA" w:rsidR="002C12D2" w:rsidRPr="00A77D0E" w:rsidRDefault="002C12D2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(b) laisvos 3' amino grupės kontaktavim</w:t>
      </w:r>
      <w:r w:rsidR="0049591E" w:rsidRPr="00A77D0E">
        <w:rPr>
          <w:rFonts w:ascii="Helvetica" w:hAnsi="Helvetica" w:cs="Arial"/>
          <w:sz w:val="20"/>
          <w:szCs w:val="24"/>
          <w:lang w:val="lt-LT"/>
        </w:rPr>
        <w:t>as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su 3' apsaugotu amino-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dinukleotido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 fosforamidato-5'-fosforamidito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dimeru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, dalyvaujant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nukleofiliniam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 katalizatoriui</w:t>
      </w:r>
      <w:r w:rsidR="0049591E" w:rsidRPr="00A77D0E">
        <w:rPr>
          <w:rFonts w:ascii="Helvetica" w:hAnsi="Helvetica" w:cs="Arial"/>
          <w:sz w:val="20"/>
          <w:szCs w:val="24"/>
          <w:lang w:val="lt-LT"/>
        </w:rPr>
        <w:t xml:space="preserve"> tam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, kad </w:t>
      </w:r>
      <w:r w:rsidR="0049591E" w:rsidRPr="00A77D0E">
        <w:rPr>
          <w:rFonts w:ascii="Helvetica" w:hAnsi="Helvetica" w:cs="Arial"/>
          <w:sz w:val="20"/>
          <w:szCs w:val="24"/>
          <w:lang w:val="lt-LT"/>
        </w:rPr>
        <w:t>būtų suformuota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tarpnukleozidinė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 N3'→P5'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fosforamidito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 jungtis; ir</w:t>
      </w:r>
    </w:p>
    <w:p w14:paraId="61D67F65" w14:textId="4C9460F2" w:rsidR="002C12D2" w:rsidRPr="00A77D0E" w:rsidRDefault="002C12D2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(c) jungties oksidavim</w:t>
      </w:r>
      <w:r w:rsidR="0049591E" w:rsidRPr="00A77D0E">
        <w:rPr>
          <w:rFonts w:ascii="Helvetica" w:hAnsi="Helvetica" w:cs="Arial"/>
          <w:sz w:val="20"/>
          <w:szCs w:val="24"/>
          <w:lang w:val="lt-LT"/>
        </w:rPr>
        <w:t>as tam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, kad </w:t>
      </w:r>
      <w:r w:rsidR="0049591E" w:rsidRPr="00A77D0E">
        <w:rPr>
          <w:rFonts w:ascii="Helvetica" w:hAnsi="Helvetica" w:cs="Arial"/>
          <w:sz w:val="20"/>
          <w:szCs w:val="24"/>
          <w:lang w:val="lt-LT"/>
        </w:rPr>
        <w:t xml:space="preserve">būtų </w:t>
      </w:r>
      <w:r w:rsidRPr="00A77D0E">
        <w:rPr>
          <w:rFonts w:ascii="Helvetica" w:hAnsi="Helvetica" w:cs="Arial"/>
          <w:sz w:val="20"/>
          <w:szCs w:val="24"/>
          <w:lang w:val="lt-LT"/>
        </w:rPr>
        <w:t>sudaryt</w:t>
      </w:r>
      <w:r w:rsidR="0049591E" w:rsidRPr="00A77D0E">
        <w:rPr>
          <w:rFonts w:ascii="Helvetica" w:hAnsi="Helvetica" w:cs="Arial"/>
          <w:sz w:val="20"/>
          <w:szCs w:val="24"/>
          <w:lang w:val="lt-LT"/>
        </w:rPr>
        <w:t>a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N3’→P5’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oksofosforamidato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 arba N3’→P5’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tiofosforamidato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 jungtis tarp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subvienetų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>.</w:t>
      </w:r>
    </w:p>
    <w:p w14:paraId="5706CBF0" w14:textId="77777777" w:rsidR="002E5013" w:rsidRPr="00A77D0E" w:rsidRDefault="002E5013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CFE8260" w14:textId="1409F04E" w:rsidR="002C12D2" w:rsidRPr="00A77D0E" w:rsidRDefault="002C12D2" w:rsidP="00A77D0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2.</w:t>
      </w:r>
      <w:r w:rsidR="002E5013" w:rsidRPr="00A77D0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Būdas pagal 1 punktą, kur jungties oksidavimas apima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sier</w:t>
      </w:r>
      <w:r w:rsidR="003A117C" w:rsidRPr="00A77D0E">
        <w:rPr>
          <w:rFonts w:ascii="Helvetica" w:hAnsi="Helvetica" w:cs="Arial"/>
          <w:sz w:val="20"/>
          <w:szCs w:val="24"/>
          <w:lang w:val="lt-LT"/>
        </w:rPr>
        <w:t>inim</w:t>
      </w:r>
      <w:r w:rsidRPr="00A77D0E">
        <w:rPr>
          <w:rFonts w:ascii="Helvetica" w:hAnsi="Helvetica" w:cs="Arial"/>
          <w:sz w:val="20"/>
          <w:szCs w:val="24"/>
          <w:lang w:val="lt-LT"/>
        </w:rPr>
        <w:t>ą</w:t>
      </w:r>
      <w:proofErr w:type="spellEnd"/>
      <w:r w:rsidR="003A117C" w:rsidRPr="00A77D0E">
        <w:rPr>
          <w:rFonts w:ascii="Helvetica" w:hAnsi="Helvetica" w:cs="Arial"/>
          <w:sz w:val="20"/>
          <w:szCs w:val="24"/>
          <w:lang w:val="lt-LT"/>
        </w:rPr>
        <w:t xml:space="preserve"> tam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, kad susidarytų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tiofosforamidat</w:t>
      </w:r>
      <w:r w:rsidR="00867D53" w:rsidRPr="00A77D0E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 jungtis, arba jungties oksidavimas sukuria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oksofosforamidati</w:t>
      </w:r>
      <w:r w:rsidR="00867D53" w:rsidRPr="00A77D0E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A117C" w:rsidRPr="00A77D0E">
        <w:rPr>
          <w:rFonts w:ascii="Helvetica" w:hAnsi="Helvetica" w:cs="Arial"/>
          <w:sz w:val="20"/>
          <w:szCs w:val="24"/>
          <w:lang w:val="lt-LT"/>
        </w:rPr>
        <w:t>jungtį</w:t>
      </w:r>
      <w:r w:rsidRPr="00A77D0E">
        <w:rPr>
          <w:rFonts w:ascii="Helvetica" w:hAnsi="Helvetica" w:cs="Arial"/>
          <w:sz w:val="20"/>
          <w:szCs w:val="24"/>
          <w:lang w:val="lt-LT"/>
        </w:rPr>
        <w:t>.</w:t>
      </w:r>
    </w:p>
    <w:p w14:paraId="09E4F020" w14:textId="77777777" w:rsidR="002E5013" w:rsidRPr="00A77D0E" w:rsidRDefault="002E5013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2470CBB" w14:textId="119A137D" w:rsidR="002E5013" w:rsidRPr="00A77D0E" w:rsidRDefault="002C12D2" w:rsidP="00A77D0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3.</w:t>
      </w:r>
      <w:r w:rsidR="002E5013" w:rsidRPr="00A77D0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77D0E">
        <w:rPr>
          <w:rFonts w:ascii="Helvetica" w:hAnsi="Helvetica" w:cs="Arial"/>
          <w:sz w:val="20"/>
          <w:szCs w:val="24"/>
          <w:lang w:val="lt-LT"/>
        </w:rPr>
        <w:t>Būdas pagal 1 punktą, kur 3'</w:t>
      </w:r>
      <w:r w:rsidR="00D31461" w:rsidRPr="00A77D0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77D0E">
        <w:rPr>
          <w:rFonts w:ascii="Helvetica" w:hAnsi="Helvetica" w:cs="Arial"/>
          <w:sz w:val="20"/>
          <w:szCs w:val="24"/>
          <w:lang w:val="lt-LT"/>
        </w:rPr>
        <w:t>apsaugot</w:t>
      </w:r>
      <w:r w:rsidR="00D31461" w:rsidRPr="00A77D0E">
        <w:rPr>
          <w:rFonts w:ascii="Helvetica" w:hAnsi="Helvetica" w:cs="Arial"/>
          <w:sz w:val="20"/>
          <w:szCs w:val="24"/>
          <w:lang w:val="lt-LT"/>
        </w:rPr>
        <w:t>o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amino-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dinukleotido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 fosforamidato-5'-fosforamidito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dimer</w:t>
      </w:r>
      <w:r w:rsidR="00D31461" w:rsidRPr="00A77D0E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 formul</w:t>
      </w:r>
      <w:r w:rsidR="00D31461" w:rsidRPr="00A77D0E">
        <w:rPr>
          <w:rFonts w:ascii="Helvetica" w:hAnsi="Helvetica" w:cs="Arial"/>
          <w:sz w:val="20"/>
          <w:szCs w:val="24"/>
          <w:lang w:val="lt-LT"/>
        </w:rPr>
        <w:t>ė yra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: </w:t>
      </w:r>
    </w:p>
    <w:p w14:paraId="168E1A6D" w14:textId="2F1A185A" w:rsidR="002E5013" w:rsidRPr="00A77D0E" w:rsidRDefault="00000000" w:rsidP="00A77D0E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pict w14:anchorId="3863DB3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68.65pt;height:331.95pt">
            <v:imagedata r:id="rId6" o:title=""/>
          </v:shape>
        </w:pict>
      </w:r>
    </w:p>
    <w:p w14:paraId="45996A84" w14:textId="1141AD84" w:rsidR="002C12D2" w:rsidRPr="00A77D0E" w:rsidRDefault="002C12D2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kur X yra O arba S</w:t>
      </w:r>
      <w:r w:rsidR="00D31461" w:rsidRPr="00A77D0E">
        <w:rPr>
          <w:rFonts w:ascii="Helvetica" w:hAnsi="Helvetica" w:cs="Arial"/>
          <w:sz w:val="20"/>
          <w:szCs w:val="24"/>
          <w:lang w:val="lt-LT"/>
        </w:rPr>
        <w:t>,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ir 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31461" w:rsidRPr="00A77D0E">
        <w:rPr>
          <w:rFonts w:ascii="Helvetica" w:hAnsi="Helvetica" w:cs="Arial"/>
          <w:sz w:val="20"/>
          <w:szCs w:val="24"/>
          <w:lang w:val="lt-LT"/>
        </w:rPr>
        <w:t>bei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kiekvienas nepriklausomai </w:t>
      </w:r>
      <w:r w:rsidR="00D31461" w:rsidRPr="00A77D0E">
        <w:rPr>
          <w:rFonts w:ascii="Helvetica" w:hAnsi="Helvetica" w:cs="Arial"/>
          <w:sz w:val="20"/>
          <w:szCs w:val="24"/>
          <w:lang w:val="lt-LT"/>
        </w:rPr>
        <w:t xml:space="preserve">yra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purinas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, apsaugotas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purinas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pirimidinas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 arba apsaugotas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pirimidinas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 arba jo analogas.</w:t>
      </w:r>
    </w:p>
    <w:p w14:paraId="7FCBBC0E" w14:textId="77777777" w:rsidR="002E5013" w:rsidRPr="00A77D0E" w:rsidRDefault="002E5013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EC6A225" w14:textId="75CED51F" w:rsidR="002C12D2" w:rsidRPr="00A77D0E" w:rsidRDefault="002C12D2" w:rsidP="00A77D0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4.</w:t>
      </w:r>
      <w:r w:rsidR="002E5013" w:rsidRPr="00A77D0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77D0E">
        <w:rPr>
          <w:rFonts w:ascii="Helvetica" w:hAnsi="Helvetica" w:cs="Arial"/>
          <w:sz w:val="20"/>
          <w:szCs w:val="24"/>
          <w:lang w:val="lt-LT"/>
        </w:rPr>
        <w:t>Būdas pagal 3 punktą, kur 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ir 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kiekvienas nepriklausomai </w:t>
      </w:r>
      <w:r w:rsidR="00D31461" w:rsidRPr="00A77D0E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parinktas iš apsaugoto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adenino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, apsaugoto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citozino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, apsaugoto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guanino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, timino ir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uracilo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>.</w:t>
      </w:r>
    </w:p>
    <w:p w14:paraId="6476CE69" w14:textId="77777777" w:rsidR="002E5013" w:rsidRPr="00A77D0E" w:rsidRDefault="002E5013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1F842BA" w14:textId="25CC4566" w:rsidR="002C12D2" w:rsidRPr="00A77D0E" w:rsidRDefault="002C12D2" w:rsidP="00A77D0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5.</w:t>
      </w:r>
      <w:r w:rsidR="002E5013" w:rsidRPr="00A77D0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77D0E">
        <w:rPr>
          <w:rFonts w:ascii="Helvetica" w:hAnsi="Helvetica" w:cs="Arial"/>
          <w:sz w:val="20"/>
          <w:szCs w:val="24"/>
          <w:lang w:val="lt-LT"/>
        </w:rPr>
        <w:t>Būdas pagal 4 punktą, kur 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ir 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kiekvienas nepriklausomai </w:t>
      </w:r>
      <w:r w:rsidR="00D31461" w:rsidRPr="00A77D0E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A77D0E">
        <w:rPr>
          <w:rFonts w:ascii="Helvetica" w:hAnsi="Helvetica" w:cs="Arial"/>
          <w:sz w:val="20"/>
          <w:szCs w:val="24"/>
          <w:lang w:val="lt-LT"/>
        </w:rPr>
        <w:t>parinktas iš A(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Bz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>), A(DMF), C(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Bz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>), G(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izobutirilo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>), T ir U.</w:t>
      </w:r>
    </w:p>
    <w:p w14:paraId="1A16B458" w14:textId="77777777" w:rsidR="002E5013" w:rsidRPr="00A77D0E" w:rsidRDefault="002E5013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AD1A4AD" w14:textId="17A736CC" w:rsidR="002C12D2" w:rsidRPr="00A77D0E" w:rsidRDefault="002C12D2" w:rsidP="00A77D0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lastRenderedPageBreak/>
        <w:t>6.</w:t>
      </w:r>
      <w:r w:rsidR="002E5013" w:rsidRPr="00A77D0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77D0E">
        <w:rPr>
          <w:rFonts w:ascii="Helvetica" w:hAnsi="Helvetica" w:cs="Arial"/>
          <w:sz w:val="20"/>
          <w:szCs w:val="24"/>
          <w:lang w:val="lt-LT"/>
        </w:rPr>
        <w:t>Būdas pagal bet kurį iš 3</w:t>
      </w:r>
      <w:r w:rsidR="00D31461" w:rsidRPr="00A77D0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77D0E">
        <w:rPr>
          <w:rFonts w:ascii="Helvetica" w:hAnsi="Helvetica" w:cs="Arial"/>
          <w:sz w:val="20"/>
          <w:szCs w:val="24"/>
          <w:lang w:val="lt-LT"/>
        </w:rPr>
        <w:t>-</w:t>
      </w:r>
      <w:r w:rsidR="00D31461" w:rsidRPr="00A77D0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77D0E">
        <w:rPr>
          <w:rFonts w:ascii="Helvetica" w:hAnsi="Helvetica" w:cs="Arial"/>
          <w:sz w:val="20"/>
          <w:szCs w:val="24"/>
          <w:lang w:val="lt-LT"/>
        </w:rPr>
        <w:t>5 punktų, kur X yra S.</w:t>
      </w:r>
    </w:p>
    <w:p w14:paraId="56F6BA97" w14:textId="77777777" w:rsidR="002E5013" w:rsidRPr="00A77D0E" w:rsidRDefault="002E5013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68741B6" w14:textId="0D363CAF" w:rsidR="002E5013" w:rsidRPr="00A77D0E" w:rsidRDefault="002C12D2" w:rsidP="00A77D0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7.</w:t>
      </w:r>
      <w:r w:rsidR="002E5013" w:rsidRPr="00A77D0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77D0E">
        <w:rPr>
          <w:rFonts w:ascii="Helvetica" w:hAnsi="Helvetica" w:cs="Arial"/>
          <w:sz w:val="20"/>
          <w:szCs w:val="24"/>
          <w:lang w:val="lt-LT"/>
        </w:rPr>
        <w:t>Būdas pagal bet kurį iš 1</w:t>
      </w:r>
      <w:r w:rsidR="00D31461" w:rsidRPr="00A77D0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77D0E">
        <w:rPr>
          <w:rFonts w:ascii="Helvetica" w:hAnsi="Helvetica" w:cs="Arial"/>
          <w:sz w:val="20"/>
          <w:szCs w:val="24"/>
          <w:lang w:val="lt-LT"/>
        </w:rPr>
        <w:t>-</w:t>
      </w:r>
      <w:r w:rsidR="00D31461" w:rsidRPr="00A77D0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6 punktų, kur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polinukleotid</w:t>
      </w:r>
      <w:r w:rsidR="00D31461" w:rsidRPr="00A77D0E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 formulė</w:t>
      </w:r>
      <w:r w:rsidR="00D31461" w:rsidRPr="00A77D0E">
        <w:rPr>
          <w:rFonts w:ascii="Helvetica" w:hAnsi="Helvetica" w:cs="Arial"/>
          <w:sz w:val="20"/>
          <w:szCs w:val="24"/>
          <w:lang w:val="lt-LT"/>
        </w:rPr>
        <w:t xml:space="preserve"> yra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: </w:t>
      </w:r>
    </w:p>
    <w:p w14:paraId="21598839" w14:textId="294DF4FA" w:rsidR="002E5013" w:rsidRPr="00A77D0E" w:rsidRDefault="00000000" w:rsidP="00A77D0E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pict w14:anchorId="6ED47A23">
          <v:shape id="_x0000_i1026" type="#_x0000_t75" style="width:281.3pt;height:252pt">
            <v:imagedata r:id="rId7" o:title=""/>
          </v:shape>
        </w:pict>
      </w:r>
    </w:p>
    <w:p w14:paraId="549A8721" w14:textId="02CBB2DA" w:rsidR="002C12D2" w:rsidRPr="00A77D0E" w:rsidRDefault="002C12D2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kur:</w:t>
      </w:r>
    </w:p>
    <w:p w14:paraId="473EE24B" w14:textId="05C7A858" w:rsidR="002C12D2" w:rsidRPr="00A77D0E" w:rsidRDefault="002C12D2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 xml:space="preserve">kiekvienas B nepriklausomai </w:t>
      </w:r>
      <w:r w:rsidR="00EF405B" w:rsidRPr="00A77D0E">
        <w:rPr>
          <w:rFonts w:ascii="Helvetica" w:hAnsi="Helvetica" w:cs="Arial"/>
          <w:sz w:val="20"/>
          <w:szCs w:val="24"/>
          <w:lang w:val="lt-LT"/>
        </w:rPr>
        <w:t xml:space="preserve">yra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purinas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, apsaugotas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purinas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pirimidinas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 arba apsaugotas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pirimidinas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 arba jų analogas;</w:t>
      </w:r>
    </w:p>
    <w:p w14:paraId="527C20E6" w14:textId="7F51F241" w:rsidR="002C12D2" w:rsidRPr="00A77D0E" w:rsidRDefault="002C12D2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 xml:space="preserve">kiekvienas X nepriklausomai </w:t>
      </w:r>
      <w:r w:rsidR="00EF405B" w:rsidRPr="00A77D0E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A77D0E">
        <w:rPr>
          <w:rFonts w:ascii="Helvetica" w:hAnsi="Helvetica" w:cs="Arial"/>
          <w:sz w:val="20"/>
          <w:szCs w:val="24"/>
          <w:lang w:val="lt-LT"/>
        </w:rPr>
        <w:t>deguonis arba siera;</w:t>
      </w:r>
    </w:p>
    <w:p w14:paraId="7F070698" w14:textId="77777777" w:rsidR="002C12D2" w:rsidRPr="00A77D0E" w:rsidRDefault="002C12D2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kiekvienas R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yra vandenilis, fluoras arba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hidroksilas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alkoksi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 grupė, pakeista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alkoksi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 grupė arba apsaugotas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hidroksilas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>;</w:t>
      </w:r>
    </w:p>
    <w:p w14:paraId="4B94FCC3" w14:textId="5B51E916" w:rsidR="002C12D2" w:rsidRPr="00A77D0E" w:rsidRDefault="002C12D2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 xml:space="preserve">L yra </w:t>
      </w:r>
      <w:r w:rsidR="00EF405B" w:rsidRPr="00A77D0E">
        <w:rPr>
          <w:rFonts w:ascii="Helvetica" w:hAnsi="Helvetica" w:cs="Arial"/>
          <w:sz w:val="20"/>
          <w:szCs w:val="24"/>
          <w:lang w:val="lt-LT"/>
        </w:rPr>
        <w:t>neprivalomas jungtukas</w:t>
      </w:r>
      <w:r w:rsidRPr="00A77D0E">
        <w:rPr>
          <w:rFonts w:ascii="Helvetica" w:hAnsi="Helvetica" w:cs="Arial"/>
          <w:sz w:val="20"/>
          <w:szCs w:val="24"/>
          <w:lang w:val="lt-LT"/>
        </w:rPr>
        <w:t>;</w:t>
      </w:r>
    </w:p>
    <w:p w14:paraId="2DB1B54F" w14:textId="2D64685F" w:rsidR="002C12D2" w:rsidRPr="00A77D0E" w:rsidRDefault="002C12D2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 xml:space="preserve">Z yra H, lipidas, </w:t>
      </w:r>
      <w:r w:rsidR="00EF405B" w:rsidRPr="00A77D0E">
        <w:rPr>
          <w:rFonts w:ascii="Helvetica" w:hAnsi="Helvetica" w:cs="Arial"/>
          <w:sz w:val="20"/>
          <w:szCs w:val="24"/>
          <w:lang w:val="lt-LT"/>
        </w:rPr>
        <w:t>pagrindas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, nešiklis,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oligonukleotidas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, PEG,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polipeptidas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>, aptinkama žymė arba žym</w:t>
      </w:r>
      <w:r w:rsidR="00EF405B" w:rsidRPr="00A77D0E">
        <w:rPr>
          <w:rFonts w:ascii="Helvetica" w:hAnsi="Helvetica" w:cs="Arial"/>
          <w:sz w:val="20"/>
          <w:szCs w:val="24"/>
          <w:lang w:val="lt-LT"/>
        </w:rPr>
        <w:t>eklis</w:t>
      </w:r>
      <w:r w:rsidRPr="00A77D0E">
        <w:rPr>
          <w:rFonts w:ascii="Helvetica" w:hAnsi="Helvetica" w:cs="Arial"/>
          <w:sz w:val="20"/>
          <w:szCs w:val="24"/>
          <w:lang w:val="lt-LT"/>
        </w:rPr>
        <w:t>;</w:t>
      </w:r>
    </w:p>
    <w:p w14:paraId="158563D4" w14:textId="41E4E886" w:rsidR="002C12D2" w:rsidRPr="00A77D0E" w:rsidRDefault="002C12D2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R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yra amino grupė,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hidroksilas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>, apsaugota amin</w:t>
      </w:r>
      <w:r w:rsidR="000E271A" w:rsidRPr="00A77D0E">
        <w:rPr>
          <w:rFonts w:ascii="Helvetica" w:hAnsi="Helvetica" w:cs="Arial"/>
          <w:sz w:val="20"/>
          <w:szCs w:val="24"/>
          <w:lang w:val="lt-LT"/>
        </w:rPr>
        <w:t>o grupė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, apsaugotas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hidroksilas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>, -O-L-Z arba -NH-L-Z;</w:t>
      </w:r>
    </w:p>
    <w:p w14:paraId="39538479" w14:textId="4A0AC8A2" w:rsidR="002C12D2" w:rsidRPr="00A77D0E" w:rsidRDefault="002C12D2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 xml:space="preserve">R yra vandenilis, alkilas, pakeistas alkilas,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arilas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, pakeistas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arilas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 arba fosfatą blokuojan</w:t>
      </w:r>
      <w:r w:rsidR="000E271A" w:rsidRPr="00A77D0E">
        <w:rPr>
          <w:rFonts w:ascii="Helvetica" w:hAnsi="Helvetica" w:cs="Arial"/>
          <w:sz w:val="20"/>
          <w:szCs w:val="24"/>
          <w:lang w:val="lt-LT"/>
        </w:rPr>
        <w:t>čioji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grupė; ir</w:t>
      </w:r>
    </w:p>
    <w:p w14:paraId="540DE23C" w14:textId="77777777" w:rsidR="002C12D2" w:rsidRPr="00A77D0E" w:rsidRDefault="002C12D2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n yra sveikas skaičius nuo 1 iki 1000; arba jo druska;</w:t>
      </w:r>
    </w:p>
    <w:p w14:paraId="33ACEE31" w14:textId="1F1CD0D3" w:rsidR="002C12D2" w:rsidRPr="00A77D0E" w:rsidRDefault="002C12D2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 xml:space="preserve">ir </w:t>
      </w:r>
      <w:r w:rsidR="00EF405B" w:rsidRPr="00A77D0E">
        <w:rPr>
          <w:rFonts w:ascii="Helvetica" w:hAnsi="Helvetica" w:cs="Arial"/>
          <w:sz w:val="20"/>
          <w:szCs w:val="24"/>
          <w:lang w:val="lt-LT"/>
        </w:rPr>
        <w:t>bū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das </w:t>
      </w:r>
      <w:r w:rsidR="00EF405B" w:rsidRPr="00A77D0E">
        <w:rPr>
          <w:rFonts w:ascii="Helvetica" w:hAnsi="Helvetica" w:cs="Arial"/>
          <w:sz w:val="20"/>
          <w:szCs w:val="24"/>
          <w:lang w:val="lt-LT"/>
        </w:rPr>
        <w:t>apima šiuos etapus</w:t>
      </w:r>
      <w:r w:rsidRPr="00A77D0E">
        <w:rPr>
          <w:rFonts w:ascii="Helvetica" w:hAnsi="Helvetica" w:cs="Arial"/>
          <w:sz w:val="20"/>
          <w:szCs w:val="24"/>
          <w:lang w:val="lt-LT"/>
        </w:rPr>
        <w:t>:</w:t>
      </w:r>
    </w:p>
    <w:p w14:paraId="2C1A7536" w14:textId="3206A24B" w:rsidR="00EF405B" w:rsidRPr="00A77D0E" w:rsidRDefault="002C12D2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 xml:space="preserve">(a) </w:t>
      </w:r>
      <w:r w:rsidR="000E271A" w:rsidRPr="00A77D0E">
        <w:rPr>
          <w:rFonts w:ascii="Helvetica" w:hAnsi="Helvetica" w:cs="Arial"/>
          <w:sz w:val="20"/>
          <w:szCs w:val="24"/>
          <w:lang w:val="lt-LT"/>
        </w:rPr>
        <w:t xml:space="preserve">galinio </w:t>
      </w:r>
      <w:proofErr w:type="spellStart"/>
      <w:r w:rsidR="000E271A" w:rsidRPr="00A77D0E">
        <w:rPr>
          <w:rFonts w:ascii="Helvetica" w:hAnsi="Helvetica" w:cs="Arial"/>
          <w:sz w:val="20"/>
          <w:szCs w:val="24"/>
          <w:lang w:val="lt-LT"/>
        </w:rPr>
        <w:t>nukleozido</w:t>
      </w:r>
      <w:proofErr w:type="spellEnd"/>
      <w:r w:rsidR="000E271A" w:rsidRPr="00A77D0E">
        <w:rPr>
          <w:rFonts w:ascii="Helvetica" w:hAnsi="Helvetica" w:cs="Arial"/>
          <w:sz w:val="20"/>
          <w:szCs w:val="24"/>
          <w:lang w:val="lt-LT"/>
        </w:rPr>
        <w:t>, prijungto prie kietosios fazės pagrindo, blokuojančiosios 3' amino grupės pašalinimas, kur minėtas blokuojančiosios grupės pašalinimas suformuoja laisvą 3' amino grupę</w:t>
      </w:r>
      <w:r w:rsidR="00EF405B" w:rsidRPr="00A77D0E">
        <w:rPr>
          <w:rFonts w:ascii="Helvetica" w:hAnsi="Helvetica" w:cs="Arial"/>
          <w:sz w:val="20"/>
          <w:szCs w:val="24"/>
          <w:lang w:val="lt-LT"/>
        </w:rPr>
        <w:t>;</w:t>
      </w:r>
    </w:p>
    <w:p w14:paraId="0E0F5B62" w14:textId="279FE86B" w:rsidR="00EF405B" w:rsidRPr="00A77D0E" w:rsidRDefault="00EF405B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(b) laisvos 3' amino grupės reakcija su 3' apsaugotu amino-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dinukleotido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 fosforamidato-5'-fosforamidito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dimeru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, dalyvaujant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nukleofiliniam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 katalizatoriui tam, kad būtų suformuota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tarpnukleozidinė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 N3'→</w:t>
      </w:r>
      <w:r w:rsidR="00CA11B6" w:rsidRPr="00A77D0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P5'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fosforamidito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 jungtis; ir</w:t>
      </w:r>
    </w:p>
    <w:p w14:paraId="2AF7E275" w14:textId="7E316C01" w:rsidR="002C12D2" w:rsidRPr="00A77D0E" w:rsidRDefault="00EF405B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(c) jungties oksidavimas</w:t>
      </w:r>
      <w:r w:rsidR="002C12D2" w:rsidRPr="00A77D0E">
        <w:rPr>
          <w:rFonts w:ascii="Helvetica" w:hAnsi="Helvetica" w:cs="Arial"/>
          <w:sz w:val="20"/>
          <w:szCs w:val="24"/>
          <w:lang w:val="lt-LT"/>
        </w:rPr>
        <w:t>; ir</w:t>
      </w:r>
    </w:p>
    <w:p w14:paraId="02B776CD" w14:textId="10528B0E" w:rsidR="002C12D2" w:rsidRPr="00A77D0E" w:rsidRDefault="002C12D2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 xml:space="preserve">(d) </w:t>
      </w:r>
      <w:r w:rsidR="00EF405B" w:rsidRPr="00A77D0E">
        <w:rPr>
          <w:rFonts w:ascii="Helvetica" w:hAnsi="Helvetica" w:cs="Arial"/>
          <w:sz w:val="20"/>
          <w:szCs w:val="24"/>
          <w:lang w:val="lt-LT"/>
        </w:rPr>
        <w:t>kartojimas etapų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nuo (a) iki (c)</w:t>
      </w:r>
      <w:r w:rsidR="000E271A" w:rsidRPr="00A77D0E">
        <w:rPr>
          <w:rFonts w:ascii="Helvetica" w:hAnsi="Helvetica" w:cs="Arial"/>
          <w:sz w:val="20"/>
          <w:szCs w:val="24"/>
          <w:lang w:val="lt-LT"/>
        </w:rPr>
        <w:t xml:space="preserve"> tol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, kol bus susintetintas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polinukleotidas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>.</w:t>
      </w:r>
    </w:p>
    <w:p w14:paraId="7A04FBD1" w14:textId="77777777" w:rsidR="002E5013" w:rsidRPr="00A77D0E" w:rsidRDefault="002E5013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403665B" w14:textId="3E54508B" w:rsidR="002E5013" w:rsidRPr="00A77D0E" w:rsidRDefault="002C12D2" w:rsidP="00A77D0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8.</w:t>
      </w:r>
      <w:r w:rsidR="002E5013" w:rsidRPr="00A77D0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Būdas pagal 7 punktą, kur N3’→P5’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oksofosforamidato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 arba N3’→P5’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tiofosforamidato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 jungtis tarp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subvienetų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 yra N3’→P5’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tiofosforamidato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 jungtis</w:t>
      </w:r>
      <w:r w:rsidR="00792272" w:rsidRPr="00A77D0E">
        <w:rPr>
          <w:rFonts w:ascii="Helvetica" w:hAnsi="Helvetica" w:cs="Arial"/>
          <w:sz w:val="20"/>
          <w:szCs w:val="24"/>
          <w:lang w:val="lt-LT"/>
        </w:rPr>
        <w:t xml:space="preserve"> tarp </w:t>
      </w:r>
      <w:proofErr w:type="spellStart"/>
      <w:r w:rsidR="00792272" w:rsidRPr="00A77D0E">
        <w:rPr>
          <w:rFonts w:ascii="Helvetica" w:hAnsi="Helvetica" w:cs="Arial"/>
          <w:sz w:val="20"/>
          <w:szCs w:val="24"/>
          <w:lang w:val="lt-LT"/>
        </w:rPr>
        <w:t>subvienetų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>, kurios struktūra</w:t>
      </w:r>
      <w:r w:rsidR="00792272" w:rsidRPr="00A77D0E">
        <w:rPr>
          <w:rFonts w:ascii="Helvetica" w:hAnsi="Helvetica" w:cs="Arial"/>
          <w:sz w:val="20"/>
          <w:szCs w:val="24"/>
          <w:lang w:val="lt-LT"/>
        </w:rPr>
        <w:t xml:space="preserve"> yra</w:t>
      </w:r>
      <w:r w:rsidRPr="00A77D0E">
        <w:rPr>
          <w:rFonts w:ascii="Helvetica" w:hAnsi="Helvetica" w:cs="Arial"/>
          <w:sz w:val="20"/>
          <w:szCs w:val="24"/>
          <w:lang w:val="lt-LT"/>
        </w:rPr>
        <w:t>:</w:t>
      </w:r>
    </w:p>
    <w:p w14:paraId="21D11207" w14:textId="7A5DEDA0" w:rsidR="002E5013" w:rsidRPr="00A77D0E" w:rsidRDefault="00792272" w:rsidP="0053282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3’-NH-P(S)(OR)-O-5’</w:t>
      </w:r>
    </w:p>
    <w:p w14:paraId="65605151" w14:textId="5AE7D83B" w:rsidR="002C12D2" w:rsidRPr="00A77D0E" w:rsidRDefault="002C12D2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 xml:space="preserve">kur R yra parinktas iš grupės, susidedančios iš vandenilio, alkilo, pakeisto alkilo,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arilo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, pakeisto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arilo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 ir fosfato </w:t>
      </w:r>
      <w:r w:rsidR="000E271A" w:rsidRPr="00A77D0E">
        <w:rPr>
          <w:rFonts w:ascii="Helvetica" w:hAnsi="Helvetica" w:cs="Arial"/>
          <w:sz w:val="20"/>
          <w:szCs w:val="24"/>
          <w:lang w:val="lt-LT"/>
        </w:rPr>
        <w:t>blokuojančiosios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grupės arba jo druskos.</w:t>
      </w:r>
    </w:p>
    <w:p w14:paraId="78EE8DB3" w14:textId="77777777" w:rsidR="002E5013" w:rsidRPr="00A77D0E" w:rsidRDefault="002E5013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F024FA9" w14:textId="2B3E1ACD" w:rsidR="002C12D2" w:rsidRPr="00A77D0E" w:rsidRDefault="002C12D2" w:rsidP="00A77D0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lastRenderedPageBreak/>
        <w:t>9.</w:t>
      </w:r>
      <w:r w:rsidR="002E5013" w:rsidRPr="00A77D0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Būdas pagal 8 punktą, kur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polinukleotidas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 apima seką</w:t>
      </w:r>
    </w:p>
    <w:p w14:paraId="36B6D299" w14:textId="0B5F4047" w:rsidR="002C12D2" w:rsidRPr="00A77D0E" w:rsidRDefault="00792272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 xml:space="preserve">TAGGGTTAGACAA </w:t>
      </w:r>
      <w:r w:rsidR="002C12D2" w:rsidRPr="00A77D0E">
        <w:rPr>
          <w:rFonts w:ascii="Helvetica" w:hAnsi="Helvetica" w:cs="Arial"/>
          <w:sz w:val="20"/>
          <w:szCs w:val="24"/>
          <w:lang w:val="lt-LT"/>
        </w:rPr>
        <w:t>ir vis</w:t>
      </w:r>
      <w:r w:rsidRPr="00A77D0E">
        <w:rPr>
          <w:rFonts w:ascii="Helvetica" w:hAnsi="Helvetica" w:cs="Arial"/>
          <w:sz w:val="20"/>
          <w:szCs w:val="24"/>
          <w:lang w:val="lt-LT"/>
        </w:rPr>
        <w:t>a</w:t>
      </w:r>
      <w:r w:rsidR="002C12D2" w:rsidRPr="00A77D0E">
        <w:rPr>
          <w:rFonts w:ascii="Helvetica" w:hAnsi="Helvetica" w:cs="Arial"/>
          <w:sz w:val="20"/>
          <w:szCs w:val="24"/>
          <w:lang w:val="lt-LT"/>
        </w:rPr>
        <w:t xml:space="preserve">s </w:t>
      </w:r>
      <w:proofErr w:type="spellStart"/>
      <w:r w:rsidR="002C12D2" w:rsidRPr="00A77D0E">
        <w:rPr>
          <w:rFonts w:ascii="Helvetica" w:hAnsi="Helvetica" w:cs="Arial"/>
          <w:sz w:val="20"/>
          <w:szCs w:val="24"/>
          <w:lang w:val="lt-LT"/>
        </w:rPr>
        <w:t>tarpnukleotidinės</w:t>
      </w:r>
      <w:proofErr w:type="spellEnd"/>
      <w:r w:rsidR="002C12D2" w:rsidRPr="00A77D0E">
        <w:rPr>
          <w:rFonts w:ascii="Helvetica" w:hAnsi="Helvetica" w:cs="Arial"/>
          <w:sz w:val="20"/>
          <w:szCs w:val="24"/>
          <w:lang w:val="lt-LT"/>
        </w:rPr>
        <w:t xml:space="preserve"> jungtys tarp </w:t>
      </w:r>
      <w:proofErr w:type="spellStart"/>
      <w:r w:rsidR="002C12D2" w:rsidRPr="00A77D0E">
        <w:rPr>
          <w:rFonts w:ascii="Helvetica" w:hAnsi="Helvetica" w:cs="Arial"/>
          <w:sz w:val="20"/>
          <w:szCs w:val="24"/>
          <w:lang w:val="lt-LT"/>
        </w:rPr>
        <w:t>subvienetų</w:t>
      </w:r>
      <w:proofErr w:type="spellEnd"/>
      <w:r w:rsidR="000E271A" w:rsidRPr="00A77D0E">
        <w:rPr>
          <w:rFonts w:ascii="Helvetica" w:hAnsi="Helvetica" w:cs="Arial"/>
          <w:sz w:val="20"/>
          <w:szCs w:val="24"/>
          <w:lang w:val="lt-LT"/>
        </w:rPr>
        <w:t>,</w:t>
      </w:r>
    </w:p>
    <w:p w14:paraId="1EBA0702" w14:textId="462EEB25" w:rsidR="002C12D2" w:rsidRPr="00A77D0E" w:rsidRDefault="00792272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TAGGGTTAGACAA</w:t>
      </w:r>
      <w:r w:rsidR="002C12D2" w:rsidRPr="00A77D0E">
        <w:rPr>
          <w:rFonts w:ascii="Helvetica" w:hAnsi="Helvetica" w:cs="Arial"/>
          <w:sz w:val="20"/>
          <w:szCs w:val="24"/>
          <w:lang w:val="lt-LT"/>
        </w:rPr>
        <w:t xml:space="preserve"> seka yra N3' → P5' </w:t>
      </w:r>
      <w:proofErr w:type="spellStart"/>
      <w:r w:rsidR="002C12D2" w:rsidRPr="00A77D0E">
        <w:rPr>
          <w:rFonts w:ascii="Helvetica" w:hAnsi="Helvetica" w:cs="Arial"/>
          <w:sz w:val="20"/>
          <w:szCs w:val="24"/>
          <w:lang w:val="lt-LT"/>
        </w:rPr>
        <w:t>fosforamidato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 jungtys tarp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subvienetų</w:t>
      </w:r>
      <w:proofErr w:type="spellEnd"/>
      <w:r w:rsidR="002C12D2" w:rsidRPr="00A77D0E">
        <w:rPr>
          <w:rFonts w:ascii="Helvetica" w:hAnsi="Helvetica" w:cs="Arial"/>
          <w:sz w:val="20"/>
          <w:szCs w:val="24"/>
          <w:lang w:val="lt-LT"/>
        </w:rPr>
        <w:t>.</w:t>
      </w:r>
    </w:p>
    <w:p w14:paraId="22E6B5BF" w14:textId="77777777" w:rsidR="002E5013" w:rsidRPr="00A77D0E" w:rsidRDefault="002E5013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3200674" w14:textId="3EE4A44C" w:rsidR="002E5013" w:rsidRPr="00A77D0E" w:rsidRDefault="002C12D2" w:rsidP="00A77D0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10.</w:t>
      </w:r>
      <w:r w:rsidR="002E5013" w:rsidRPr="00A77D0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77D0E">
        <w:rPr>
          <w:rFonts w:ascii="Helvetica" w:hAnsi="Helvetica" w:cs="Arial"/>
          <w:sz w:val="20"/>
          <w:szCs w:val="24"/>
          <w:lang w:val="lt-LT"/>
        </w:rPr>
        <w:t>Būdas pagal bet kurį iš 7</w:t>
      </w:r>
      <w:r w:rsidR="00792272" w:rsidRPr="00A77D0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77D0E">
        <w:rPr>
          <w:rFonts w:ascii="Helvetica" w:hAnsi="Helvetica" w:cs="Arial"/>
          <w:sz w:val="20"/>
          <w:szCs w:val="24"/>
          <w:lang w:val="lt-LT"/>
        </w:rPr>
        <w:t>-</w:t>
      </w:r>
      <w:r w:rsidR="00792272" w:rsidRPr="00A77D0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9 punktų, kur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polinukleotid</w:t>
      </w:r>
      <w:r w:rsidR="00792272" w:rsidRPr="00A77D0E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 struktūr</w:t>
      </w:r>
      <w:r w:rsidR="00792272" w:rsidRPr="00A77D0E">
        <w:rPr>
          <w:rFonts w:ascii="Helvetica" w:hAnsi="Helvetica" w:cs="Arial"/>
          <w:sz w:val="20"/>
          <w:szCs w:val="24"/>
          <w:lang w:val="lt-LT"/>
        </w:rPr>
        <w:t>a yra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: </w:t>
      </w:r>
    </w:p>
    <w:p w14:paraId="093B5AFA" w14:textId="0E630749" w:rsidR="002E5013" w:rsidRPr="00A77D0E" w:rsidRDefault="00000000" w:rsidP="00A77D0E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pict w14:anchorId="7CFA52CE">
          <v:shape id="_x0000_i1027" type="#_x0000_t75" style="width:437.45pt;height:205.55pt">
            <v:imagedata r:id="rId8" o:title=""/>
          </v:shape>
        </w:pict>
      </w:r>
    </w:p>
    <w:p w14:paraId="140F176C" w14:textId="77777777" w:rsidR="00792272" w:rsidRPr="00A77D0E" w:rsidRDefault="002C12D2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 xml:space="preserve">arba jo druska; </w:t>
      </w:r>
    </w:p>
    <w:p w14:paraId="6F006686" w14:textId="5B2DC964" w:rsidR="002C12D2" w:rsidRPr="00A77D0E" w:rsidRDefault="002C12D2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kur "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nps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" reiškia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tiofosforamidat</w:t>
      </w:r>
      <w:r w:rsidR="000E271A" w:rsidRPr="00A77D0E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792272" w:rsidRPr="00A77D0E">
        <w:rPr>
          <w:rFonts w:ascii="Helvetica" w:hAnsi="Helvetica" w:cs="Arial"/>
          <w:sz w:val="20"/>
          <w:szCs w:val="24"/>
          <w:lang w:val="lt-LT"/>
        </w:rPr>
        <w:t xml:space="preserve"> jungtį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-NH-P(=O)(SH)-O-, jungian</w:t>
      </w:r>
      <w:r w:rsidR="00792272" w:rsidRPr="00A77D0E">
        <w:rPr>
          <w:rFonts w:ascii="Helvetica" w:hAnsi="Helvetica" w:cs="Arial"/>
          <w:sz w:val="20"/>
          <w:szCs w:val="24"/>
          <w:lang w:val="lt-LT"/>
        </w:rPr>
        <w:t>čią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92272" w:rsidRPr="00A77D0E">
        <w:rPr>
          <w:rFonts w:ascii="Helvetica" w:hAnsi="Helvetica" w:cs="Arial"/>
          <w:sz w:val="20"/>
          <w:szCs w:val="24"/>
          <w:lang w:val="lt-LT"/>
        </w:rPr>
        <w:t>v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ieno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nukleozido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92272" w:rsidRPr="00A77D0E">
        <w:rPr>
          <w:rFonts w:ascii="Helvetica" w:hAnsi="Helvetica" w:cs="Arial"/>
          <w:sz w:val="20"/>
          <w:szCs w:val="24"/>
          <w:lang w:val="lt-LT"/>
        </w:rPr>
        <w:t>3</w:t>
      </w:r>
      <w:r w:rsidRPr="00A77D0E">
        <w:rPr>
          <w:rFonts w:ascii="Helvetica" w:hAnsi="Helvetica" w:cs="Arial"/>
          <w:sz w:val="20"/>
          <w:szCs w:val="24"/>
          <w:lang w:val="lt-LT"/>
        </w:rPr>
        <w:t>'</w:t>
      </w:r>
      <w:r w:rsidR="000E271A" w:rsidRPr="00A77D0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77D0E">
        <w:rPr>
          <w:rFonts w:ascii="Helvetica" w:hAnsi="Helvetica" w:cs="Arial"/>
          <w:sz w:val="20"/>
          <w:szCs w:val="24"/>
          <w:lang w:val="lt-LT"/>
        </w:rPr>
        <w:t>angl</w:t>
      </w:r>
      <w:r w:rsidR="00792272" w:rsidRPr="00A77D0E">
        <w:rPr>
          <w:rFonts w:ascii="Helvetica" w:hAnsi="Helvetica" w:cs="Arial"/>
          <w:sz w:val="20"/>
          <w:szCs w:val="24"/>
          <w:lang w:val="lt-LT"/>
        </w:rPr>
        <w:t>į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92272" w:rsidRPr="00A77D0E">
        <w:rPr>
          <w:rFonts w:ascii="Helvetica" w:hAnsi="Helvetica" w:cs="Arial"/>
          <w:sz w:val="20"/>
          <w:szCs w:val="24"/>
          <w:lang w:val="lt-LT"/>
        </w:rPr>
        <w:t>su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gretimo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nukleozido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 5'</w:t>
      </w:r>
      <w:r w:rsidR="000E271A" w:rsidRPr="00A77D0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77D0E">
        <w:rPr>
          <w:rFonts w:ascii="Helvetica" w:hAnsi="Helvetica" w:cs="Arial"/>
          <w:sz w:val="20"/>
          <w:szCs w:val="24"/>
          <w:lang w:val="lt-LT"/>
        </w:rPr>
        <w:t>angli</w:t>
      </w:r>
      <w:r w:rsidR="00792272" w:rsidRPr="00A77D0E">
        <w:rPr>
          <w:rFonts w:ascii="Helvetica" w:hAnsi="Helvetica" w:cs="Arial"/>
          <w:sz w:val="20"/>
          <w:szCs w:val="24"/>
          <w:lang w:val="lt-LT"/>
        </w:rPr>
        <w:t>mi</w:t>
      </w:r>
      <w:r w:rsidRPr="00A77D0E">
        <w:rPr>
          <w:rFonts w:ascii="Helvetica" w:hAnsi="Helvetica" w:cs="Arial"/>
          <w:sz w:val="20"/>
          <w:szCs w:val="24"/>
          <w:lang w:val="lt-LT"/>
        </w:rPr>
        <w:t>.</w:t>
      </w:r>
    </w:p>
    <w:p w14:paraId="18706115" w14:textId="77777777" w:rsidR="002E5013" w:rsidRPr="00A77D0E" w:rsidRDefault="002E5013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2026206" w14:textId="2883AF78" w:rsidR="002E5013" w:rsidRPr="00A77D0E" w:rsidRDefault="002C12D2" w:rsidP="00A77D0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11.</w:t>
      </w:r>
      <w:r w:rsidR="002E5013" w:rsidRPr="00A77D0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77D0E">
        <w:rPr>
          <w:rFonts w:ascii="Helvetica" w:hAnsi="Helvetica" w:cs="Arial"/>
          <w:sz w:val="20"/>
          <w:szCs w:val="24"/>
          <w:lang w:val="lt-LT"/>
        </w:rPr>
        <w:t>Būdas pagal bet kurį iš 7</w:t>
      </w:r>
      <w:r w:rsidR="00792272" w:rsidRPr="00A77D0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77D0E">
        <w:rPr>
          <w:rFonts w:ascii="Helvetica" w:hAnsi="Helvetica" w:cs="Arial"/>
          <w:sz w:val="20"/>
          <w:szCs w:val="24"/>
          <w:lang w:val="lt-LT"/>
        </w:rPr>
        <w:t>-</w:t>
      </w:r>
      <w:r w:rsidR="00792272" w:rsidRPr="00A77D0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10 punktų, kur </w:t>
      </w:r>
      <w:proofErr w:type="spellStart"/>
      <w:r w:rsidR="00792272" w:rsidRPr="00A77D0E">
        <w:rPr>
          <w:rFonts w:ascii="Helvetica" w:hAnsi="Helvetica" w:cs="Arial"/>
          <w:sz w:val="20"/>
          <w:szCs w:val="24"/>
          <w:lang w:val="lt-LT"/>
        </w:rPr>
        <w:t>polinukleotido</w:t>
      </w:r>
      <w:proofErr w:type="spellEnd"/>
      <w:r w:rsidR="00792272" w:rsidRPr="00A77D0E">
        <w:rPr>
          <w:rFonts w:ascii="Helvetica" w:hAnsi="Helvetica" w:cs="Arial"/>
          <w:sz w:val="20"/>
          <w:szCs w:val="24"/>
          <w:lang w:val="lt-LT"/>
        </w:rPr>
        <w:t xml:space="preserve"> struktūra yra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: </w:t>
      </w:r>
    </w:p>
    <w:p w14:paraId="49F13493" w14:textId="547E646B" w:rsidR="002E5013" w:rsidRPr="00A77D0E" w:rsidRDefault="00000000" w:rsidP="00A77D0E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lastRenderedPageBreak/>
        <w:pict w14:anchorId="72F862ED">
          <v:shape id="_x0000_i1028" type="#_x0000_t75" style="width:440.2pt;height:489.1pt">
            <v:imagedata r:id="rId9" o:title=""/>
          </v:shape>
        </w:pict>
      </w:r>
    </w:p>
    <w:p w14:paraId="22FE2666" w14:textId="59FED781" w:rsidR="002C12D2" w:rsidRPr="00A77D0E" w:rsidRDefault="002C12D2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 xml:space="preserve">kur kiekvienas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M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x</w:t>
      </w:r>
      <w:proofErr w:type="spellEnd"/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nepriklausomai </w:t>
      </w:r>
      <w:r w:rsidR="00792272" w:rsidRPr="00A77D0E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vandenilis arba farmaciniu požiūriu priimtinos druskos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prieš</w:t>
      </w:r>
      <w:r w:rsidR="00792272" w:rsidRPr="00A77D0E">
        <w:rPr>
          <w:rFonts w:ascii="Helvetica" w:hAnsi="Helvetica" w:cs="Arial"/>
          <w:sz w:val="20"/>
          <w:szCs w:val="24"/>
          <w:lang w:val="lt-LT"/>
        </w:rPr>
        <w:t>jonis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>, kiekvienas x yra nepriklausomai 1, 2 arba 3</w:t>
      </w:r>
      <w:r w:rsidR="00792272" w:rsidRPr="00A77D0E">
        <w:rPr>
          <w:rFonts w:ascii="Helvetica" w:hAnsi="Helvetica" w:cs="Arial"/>
          <w:sz w:val="20"/>
          <w:szCs w:val="24"/>
          <w:lang w:val="lt-LT"/>
        </w:rPr>
        <w:t>,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ir n yra sveikas skaičius nuo 5 iki 13.</w:t>
      </w:r>
    </w:p>
    <w:p w14:paraId="028D46EC" w14:textId="77777777" w:rsidR="002E5013" w:rsidRPr="00A77D0E" w:rsidRDefault="002E5013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0E94089" w14:textId="20987348" w:rsidR="002C12D2" w:rsidRPr="00A77D0E" w:rsidRDefault="002C12D2" w:rsidP="00A77D0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12.</w:t>
      </w:r>
      <w:r w:rsidR="002E5013" w:rsidRPr="00A77D0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Būdas pagal 11 punktą, kur </w:t>
      </w:r>
      <w:proofErr w:type="spellStart"/>
      <w:r w:rsidR="00792272" w:rsidRPr="00A77D0E">
        <w:rPr>
          <w:rFonts w:ascii="Helvetica" w:hAnsi="Helvetica" w:cs="Arial"/>
          <w:sz w:val="20"/>
          <w:szCs w:val="24"/>
          <w:lang w:val="lt-LT"/>
        </w:rPr>
        <w:t>polinukleotido</w:t>
      </w:r>
      <w:proofErr w:type="spellEnd"/>
      <w:r w:rsidR="00792272" w:rsidRPr="00A77D0E">
        <w:rPr>
          <w:rFonts w:ascii="Helvetica" w:hAnsi="Helvetica" w:cs="Arial"/>
          <w:sz w:val="20"/>
          <w:szCs w:val="24"/>
          <w:lang w:val="lt-LT"/>
        </w:rPr>
        <w:t xml:space="preserve"> struktūra yra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: </w:t>
      </w:r>
    </w:p>
    <w:p w14:paraId="36F04DD8" w14:textId="521DBCA0" w:rsidR="002E5013" w:rsidRPr="00A77D0E" w:rsidRDefault="00000000" w:rsidP="00A77D0E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lastRenderedPageBreak/>
        <w:pict w14:anchorId="655A7C7F">
          <v:shape id="_x0000_i1029" type="#_x0000_t75" style="width:438.95pt;height:560.35pt">
            <v:imagedata r:id="rId10" o:title=""/>
          </v:shape>
        </w:pict>
      </w:r>
    </w:p>
    <w:p w14:paraId="2E3C024E" w14:textId="77777777" w:rsidR="002E5013" w:rsidRPr="00A77D0E" w:rsidRDefault="002E5013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AE944A6" w14:textId="00A44859" w:rsidR="002E5013" w:rsidRPr="00A77D0E" w:rsidRDefault="002C12D2" w:rsidP="00A77D0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13.</w:t>
      </w:r>
      <w:r w:rsidR="002E5013" w:rsidRPr="00A77D0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Dinukleotido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tiofosforamidato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 junginys, ap</w:t>
      </w:r>
      <w:r w:rsidR="00C42E88" w:rsidRPr="00A77D0E">
        <w:rPr>
          <w:rFonts w:ascii="Helvetica" w:hAnsi="Helvetica" w:cs="Arial"/>
          <w:sz w:val="20"/>
          <w:szCs w:val="24"/>
          <w:lang w:val="lt-LT"/>
        </w:rPr>
        <w:t>ibudin</w:t>
      </w:r>
      <w:r w:rsidRPr="00A77D0E">
        <w:rPr>
          <w:rFonts w:ascii="Helvetica" w:hAnsi="Helvetica" w:cs="Arial"/>
          <w:sz w:val="20"/>
          <w:szCs w:val="24"/>
          <w:lang w:val="lt-LT"/>
        </w:rPr>
        <w:t>tas formule</w:t>
      </w:r>
      <w:r w:rsidR="00792272" w:rsidRPr="00A77D0E">
        <w:rPr>
          <w:rFonts w:ascii="Helvetica" w:hAnsi="Helvetica" w:cs="Arial"/>
          <w:sz w:val="20"/>
          <w:szCs w:val="24"/>
          <w:lang w:val="lt-LT"/>
        </w:rPr>
        <w:t xml:space="preserve"> (II)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: </w:t>
      </w:r>
    </w:p>
    <w:p w14:paraId="20F713CD" w14:textId="02584D32" w:rsidR="002E5013" w:rsidRPr="00A77D0E" w:rsidRDefault="00000000" w:rsidP="00A77D0E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lastRenderedPageBreak/>
        <w:pict w14:anchorId="4A1EBEA9">
          <v:shape id="_x0000_i1030" type="#_x0000_t75" style="width:182.5pt;height:252.25pt">
            <v:imagedata r:id="rId11" o:title=""/>
          </v:shape>
        </w:pict>
      </w:r>
    </w:p>
    <w:p w14:paraId="3C04F996" w14:textId="41BF5366" w:rsidR="002C12D2" w:rsidRPr="00A77D0E" w:rsidRDefault="002C12D2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kur:</w:t>
      </w:r>
    </w:p>
    <w:p w14:paraId="25E7D21A" w14:textId="1D401D25" w:rsidR="002C12D2" w:rsidRPr="00A77D0E" w:rsidRDefault="002C12D2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ir 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kiekvienas nepriklausomai </w:t>
      </w:r>
      <w:r w:rsidR="00602E31" w:rsidRPr="00A77D0E">
        <w:rPr>
          <w:rFonts w:ascii="Helvetica" w:hAnsi="Helvetica" w:cs="Arial"/>
          <w:sz w:val="20"/>
          <w:szCs w:val="24"/>
          <w:lang w:val="lt-LT"/>
        </w:rPr>
        <w:t xml:space="preserve">yra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purinas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, apsaugotas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purinas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pirimidinas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 arba apsaugotas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pirimidinas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 arba jų analogas;</w:t>
      </w:r>
    </w:p>
    <w:p w14:paraId="4973E46B" w14:textId="77777777" w:rsidR="002C12D2" w:rsidRPr="00A77D0E" w:rsidRDefault="002C12D2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R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11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yra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fosforamidito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 grupė; ir</w:t>
      </w:r>
    </w:p>
    <w:p w14:paraId="7E0EC6D1" w14:textId="11AA6A93" w:rsidR="002C12D2" w:rsidRPr="00A77D0E" w:rsidRDefault="002C12D2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R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13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kiekvienas nepriklausomai yra </w:t>
      </w:r>
      <w:r w:rsidR="00C42E88" w:rsidRPr="00A77D0E">
        <w:rPr>
          <w:rFonts w:ascii="Helvetica" w:hAnsi="Helvetica" w:cs="Arial"/>
          <w:sz w:val="20"/>
          <w:szCs w:val="24"/>
          <w:lang w:val="lt-LT"/>
        </w:rPr>
        <w:t>blokuojančioji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grupė; arba jo druska.</w:t>
      </w:r>
    </w:p>
    <w:p w14:paraId="6BE047E6" w14:textId="77777777" w:rsidR="002E5013" w:rsidRPr="00A77D0E" w:rsidRDefault="002E5013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051389F" w14:textId="7D94B001" w:rsidR="002C12D2" w:rsidRPr="00A77D0E" w:rsidRDefault="002C12D2" w:rsidP="00A77D0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14.</w:t>
      </w:r>
      <w:r w:rsidR="002E5013" w:rsidRPr="00A77D0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77D0E">
        <w:rPr>
          <w:rFonts w:ascii="Helvetica" w:hAnsi="Helvetica" w:cs="Arial"/>
          <w:sz w:val="20"/>
          <w:szCs w:val="24"/>
          <w:lang w:val="lt-LT"/>
        </w:rPr>
        <w:t>Junginys pagal 13 punktą, kur 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ir 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kiekvienas nepriklausomai </w:t>
      </w:r>
      <w:r w:rsidR="00602E31" w:rsidRPr="00A77D0E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parinktas iš apsaugoto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adenino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, apsaugoto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citozino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, apsaugoto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guanino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 xml:space="preserve">, timino ir 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uracilo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>.</w:t>
      </w:r>
    </w:p>
    <w:p w14:paraId="331D47F9" w14:textId="77777777" w:rsidR="002E5013" w:rsidRPr="00A77D0E" w:rsidRDefault="002E5013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952F899" w14:textId="084E4F9B" w:rsidR="002C12D2" w:rsidRPr="00A77D0E" w:rsidRDefault="002C12D2" w:rsidP="00A77D0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15.</w:t>
      </w:r>
      <w:r w:rsidR="002E5013" w:rsidRPr="00A77D0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77D0E">
        <w:rPr>
          <w:rFonts w:ascii="Helvetica" w:hAnsi="Helvetica" w:cs="Arial"/>
          <w:sz w:val="20"/>
          <w:szCs w:val="24"/>
          <w:lang w:val="lt-LT"/>
        </w:rPr>
        <w:t>Junginys pagal 14 punktą, kur 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ir 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kiekvienas nepriklausomai</w:t>
      </w:r>
      <w:r w:rsidR="00602E31" w:rsidRPr="00A77D0E">
        <w:rPr>
          <w:rFonts w:ascii="Helvetica" w:hAnsi="Helvetica" w:cs="Arial"/>
          <w:sz w:val="20"/>
          <w:szCs w:val="24"/>
          <w:lang w:val="lt-LT"/>
        </w:rPr>
        <w:t xml:space="preserve"> yra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parinkt</w:t>
      </w:r>
      <w:r w:rsidR="00602E31" w:rsidRPr="00A77D0E">
        <w:rPr>
          <w:rFonts w:ascii="Helvetica" w:hAnsi="Helvetica" w:cs="Arial"/>
          <w:sz w:val="20"/>
          <w:szCs w:val="24"/>
          <w:lang w:val="lt-LT"/>
        </w:rPr>
        <w:t>as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iš A(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Bz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>), A(DMF), C(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Bz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>), G(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izobutirilo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>), T ir U.</w:t>
      </w:r>
    </w:p>
    <w:p w14:paraId="6E562E37" w14:textId="77777777" w:rsidR="002E5013" w:rsidRPr="00A77D0E" w:rsidRDefault="002E5013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8C402AE" w14:textId="3F509FE3" w:rsidR="002C12D2" w:rsidRPr="00A77D0E" w:rsidRDefault="002C12D2" w:rsidP="00A77D0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16.</w:t>
      </w:r>
      <w:r w:rsidR="002E5013" w:rsidRPr="00A77D0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A77D0E">
        <w:rPr>
          <w:rFonts w:ascii="Helvetica" w:hAnsi="Helvetica" w:cs="Arial"/>
          <w:sz w:val="20"/>
          <w:szCs w:val="24"/>
          <w:lang w:val="lt-LT"/>
        </w:rPr>
        <w:t>Junginys pagal 15 punktą, kur:</w:t>
      </w:r>
    </w:p>
    <w:p w14:paraId="04A8E0F0" w14:textId="55EBEC60" w:rsidR="00602E31" w:rsidRPr="00A77D0E" w:rsidRDefault="00602E31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yra A(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Bz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>) arba A(DMF), ir 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yra A(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Bz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>) arba A(DMF);</w:t>
      </w:r>
    </w:p>
    <w:p w14:paraId="5DC9FC6D" w14:textId="56D7FAE3" w:rsidR="00602E31" w:rsidRPr="00A77D0E" w:rsidRDefault="00602E31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yra A(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Bz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>) arba A(DMF), ir 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yra C(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Bz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>);</w:t>
      </w:r>
    </w:p>
    <w:p w14:paraId="28E5C601" w14:textId="465062CD" w:rsidR="00602E31" w:rsidRPr="00A77D0E" w:rsidRDefault="00602E31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yra A(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Bz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>) arba A(DMF), ir 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yra G(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izobutirilas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>);</w:t>
      </w:r>
    </w:p>
    <w:p w14:paraId="11E9D721" w14:textId="62D1992A" w:rsidR="00602E31" w:rsidRPr="00A77D0E" w:rsidRDefault="00602E31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yra A(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Bz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>) arba A(DMF), ir 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yra T;</w:t>
      </w:r>
    </w:p>
    <w:p w14:paraId="52EEBA65" w14:textId="1DEDBB00" w:rsidR="00602E31" w:rsidRPr="00A77D0E" w:rsidRDefault="00602E31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yra A(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Bz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>) arba A(DMF), ir 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yra U;</w:t>
      </w:r>
    </w:p>
    <w:p w14:paraId="2B719161" w14:textId="442BA134" w:rsidR="00602E31" w:rsidRPr="00A77D0E" w:rsidRDefault="00602E31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yra C(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Bz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>), ir 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yra A(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Bz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>) arba A(DMF);</w:t>
      </w:r>
    </w:p>
    <w:p w14:paraId="3EE3042A" w14:textId="58D41631" w:rsidR="00602E31" w:rsidRPr="00A77D0E" w:rsidRDefault="00602E31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yra C(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Bz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>), ir 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yra C(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Bz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>);</w:t>
      </w:r>
    </w:p>
    <w:p w14:paraId="26239581" w14:textId="2C73648A" w:rsidR="00602E31" w:rsidRPr="00A77D0E" w:rsidRDefault="00602E31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yra C(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Bz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>), ir 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yra G(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izobutirilas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>);</w:t>
      </w:r>
    </w:p>
    <w:p w14:paraId="3E2B2BF6" w14:textId="61E4BD06" w:rsidR="00602E31" w:rsidRPr="00A77D0E" w:rsidRDefault="00602E31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yra C(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Bz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>), ir 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yra T;</w:t>
      </w:r>
    </w:p>
    <w:p w14:paraId="19425BC1" w14:textId="1F34868B" w:rsidR="00602E31" w:rsidRPr="00A77D0E" w:rsidRDefault="00602E31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yra C(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Bz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>), ir 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yra U;</w:t>
      </w:r>
    </w:p>
    <w:p w14:paraId="21C6B75C" w14:textId="3D1A4389" w:rsidR="00602E31" w:rsidRPr="00A77D0E" w:rsidRDefault="00602E31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yra G(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izobutirilas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>), ir 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yra A(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Bz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>) arba A(DMF);</w:t>
      </w:r>
    </w:p>
    <w:p w14:paraId="5F74F965" w14:textId="339DABB9" w:rsidR="00602E31" w:rsidRPr="00A77D0E" w:rsidRDefault="00602E31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yra G(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izobutirilas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>), ir 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yra C(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Bz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>);</w:t>
      </w:r>
    </w:p>
    <w:p w14:paraId="259081A4" w14:textId="42D1A097" w:rsidR="00602E31" w:rsidRPr="00A77D0E" w:rsidRDefault="00602E31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yra G(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izobutirilas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>), ir 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yra G(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izobutirilas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>);</w:t>
      </w:r>
    </w:p>
    <w:p w14:paraId="33CA4446" w14:textId="7F0A8629" w:rsidR="00602E31" w:rsidRPr="00A77D0E" w:rsidRDefault="00602E31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yra G(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izobutirilas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>), ir 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yra T;</w:t>
      </w:r>
    </w:p>
    <w:p w14:paraId="71AA0725" w14:textId="51C9D3C5" w:rsidR="00602E31" w:rsidRPr="00A77D0E" w:rsidRDefault="00602E31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yra G(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izobutirilas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>), ir 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yra U;</w:t>
      </w:r>
    </w:p>
    <w:p w14:paraId="22E10EDA" w14:textId="46CE1697" w:rsidR="00602E31" w:rsidRPr="00A77D0E" w:rsidRDefault="00602E31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yra T arba U, ir 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yra A(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Bz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>) arba A(DMF);</w:t>
      </w:r>
    </w:p>
    <w:p w14:paraId="2F039724" w14:textId="6B457984" w:rsidR="00602E31" w:rsidRPr="00A77D0E" w:rsidRDefault="00602E31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lastRenderedPageBreak/>
        <w:t>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yra T arba U, ir 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yra C(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Bz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>);</w:t>
      </w:r>
    </w:p>
    <w:p w14:paraId="37CA00AB" w14:textId="6353B4E9" w:rsidR="00602E31" w:rsidRPr="00A77D0E" w:rsidRDefault="00602E31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yra T arba U, ir 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yra G(</w:t>
      </w:r>
      <w:proofErr w:type="spellStart"/>
      <w:r w:rsidRPr="00A77D0E">
        <w:rPr>
          <w:rFonts w:ascii="Helvetica" w:hAnsi="Helvetica" w:cs="Arial"/>
          <w:sz w:val="20"/>
          <w:szCs w:val="24"/>
          <w:lang w:val="lt-LT"/>
        </w:rPr>
        <w:t>izobutirilas</w:t>
      </w:r>
      <w:proofErr w:type="spellEnd"/>
      <w:r w:rsidRPr="00A77D0E">
        <w:rPr>
          <w:rFonts w:ascii="Helvetica" w:hAnsi="Helvetica" w:cs="Arial"/>
          <w:sz w:val="20"/>
          <w:szCs w:val="24"/>
          <w:lang w:val="lt-LT"/>
        </w:rPr>
        <w:t>);</w:t>
      </w:r>
    </w:p>
    <w:p w14:paraId="5B8869A0" w14:textId="1D504782" w:rsidR="00602E31" w:rsidRPr="00A77D0E" w:rsidRDefault="00602E31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yra T arba U, ir 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yra T; arba</w:t>
      </w:r>
    </w:p>
    <w:p w14:paraId="5A74A517" w14:textId="2BD3F92E" w:rsidR="00602E31" w:rsidRPr="00A77D0E" w:rsidRDefault="00602E31" w:rsidP="00A77D0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77D0E">
        <w:rPr>
          <w:rFonts w:ascii="Helvetica" w:hAnsi="Helvetica" w:cs="Arial"/>
          <w:sz w:val="20"/>
          <w:szCs w:val="24"/>
          <w:lang w:val="lt-LT"/>
        </w:rPr>
        <w:t>B1 yra T arba U, ir B</w:t>
      </w:r>
      <w:r w:rsidRPr="00A77D0E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A77D0E">
        <w:rPr>
          <w:rFonts w:ascii="Helvetica" w:hAnsi="Helvetica" w:cs="Arial"/>
          <w:sz w:val="20"/>
          <w:szCs w:val="24"/>
          <w:lang w:val="lt-LT"/>
        </w:rPr>
        <w:t xml:space="preserve"> yra U.</w:t>
      </w:r>
    </w:p>
    <w:sectPr w:rsidR="00602E31" w:rsidRPr="00A77D0E" w:rsidSect="00A77D0E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633253" w14:textId="77777777" w:rsidR="00C03EBF" w:rsidRDefault="00C03EBF" w:rsidP="007B0A41">
      <w:pPr>
        <w:spacing w:after="0" w:line="240" w:lineRule="auto"/>
      </w:pPr>
      <w:r>
        <w:separator/>
      </w:r>
    </w:p>
  </w:endnote>
  <w:endnote w:type="continuationSeparator" w:id="0">
    <w:p w14:paraId="1582F7BF" w14:textId="77777777" w:rsidR="00C03EBF" w:rsidRDefault="00C03EBF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0410D" w14:textId="77777777" w:rsidR="00C03EBF" w:rsidRDefault="00C03EBF" w:rsidP="007B0A41">
      <w:pPr>
        <w:spacing w:after="0" w:line="240" w:lineRule="auto"/>
      </w:pPr>
      <w:r>
        <w:separator/>
      </w:r>
    </w:p>
  </w:footnote>
  <w:footnote w:type="continuationSeparator" w:id="0">
    <w:p w14:paraId="489F5C5F" w14:textId="77777777" w:rsidR="00C03EBF" w:rsidRDefault="00C03EBF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0629"/>
    <w:rsid w:val="00052CC3"/>
    <w:rsid w:val="00065F0D"/>
    <w:rsid w:val="00070D8A"/>
    <w:rsid w:val="000816AE"/>
    <w:rsid w:val="00092D0B"/>
    <w:rsid w:val="000B24D7"/>
    <w:rsid w:val="000E271A"/>
    <w:rsid w:val="00114CEC"/>
    <w:rsid w:val="00120AC9"/>
    <w:rsid w:val="00121D84"/>
    <w:rsid w:val="00124BDE"/>
    <w:rsid w:val="001308ED"/>
    <w:rsid w:val="00145EBC"/>
    <w:rsid w:val="001668DF"/>
    <w:rsid w:val="00192F10"/>
    <w:rsid w:val="001A0135"/>
    <w:rsid w:val="001A3E8E"/>
    <w:rsid w:val="001C33D1"/>
    <w:rsid w:val="001E1AF3"/>
    <w:rsid w:val="001F266E"/>
    <w:rsid w:val="00206546"/>
    <w:rsid w:val="00215E69"/>
    <w:rsid w:val="00220DDC"/>
    <w:rsid w:val="00223910"/>
    <w:rsid w:val="00234E11"/>
    <w:rsid w:val="0025675F"/>
    <w:rsid w:val="00260D4E"/>
    <w:rsid w:val="00263A3E"/>
    <w:rsid w:val="00270962"/>
    <w:rsid w:val="002837FC"/>
    <w:rsid w:val="0029749A"/>
    <w:rsid w:val="002C12D2"/>
    <w:rsid w:val="002D21AE"/>
    <w:rsid w:val="002E5013"/>
    <w:rsid w:val="00316FB7"/>
    <w:rsid w:val="0033671B"/>
    <w:rsid w:val="00360E2B"/>
    <w:rsid w:val="003700E9"/>
    <w:rsid w:val="003825E2"/>
    <w:rsid w:val="003924B8"/>
    <w:rsid w:val="003A0D71"/>
    <w:rsid w:val="003A117C"/>
    <w:rsid w:val="003A1B2E"/>
    <w:rsid w:val="003B53A5"/>
    <w:rsid w:val="003B5C0B"/>
    <w:rsid w:val="003C6957"/>
    <w:rsid w:val="003D0FEF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508B5"/>
    <w:rsid w:val="00490D98"/>
    <w:rsid w:val="0049591E"/>
    <w:rsid w:val="004A61A4"/>
    <w:rsid w:val="004B6E5E"/>
    <w:rsid w:val="004C1469"/>
    <w:rsid w:val="004D6BC3"/>
    <w:rsid w:val="004E0077"/>
    <w:rsid w:val="004F35B0"/>
    <w:rsid w:val="00501F3F"/>
    <w:rsid w:val="00510879"/>
    <w:rsid w:val="00520A99"/>
    <w:rsid w:val="0053198F"/>
    <w:rsid w:val="00532829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2E31"/>
    <w:rsid w:val="006049CC"/>
    <w:rsid w:val="00617E21"/>
    <w:rsid w:val="00620797"/>
    <w:rsid w:val="006375BB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141D"/>
    <w:rsid w:val="007265BB"/>
    <w:rsid w:val="007752B9"/>
    <w:rsid w:val="007760A8"/>
    <w:rsid w:val="00780575"/>
    <w:rsid w:val="00790202"/>
    <w:rsid w:val="0079227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62B2"/>
    <w:rsid w:val="00837B1E"/>
    <w:rsid w:val="00843F06"/>
    <w:rsid w:val="00851ABA"/>
    <w:rsid w:val="008632E9"/>
    <w:rsid w:val="00864E7D"/>
    <w:rsid w:val="008650E7"/>
    <w:rsid w:val="00867D53"/>
    <w:rsid w:val="00886FF4"/>
    <w:rsid w:val="008A7B6E"/>
    <w:rsid w:val="008B41AC"/>
    <w:rsid w:val="008C60D6"/>
    <w:rsid w:val="008D4E61"/>
    <w:rsid w:val="008E0E9E"/>
    <w:rsid w:val="0090596D"/>
    <w:rsid w:val="00907FD8"/>
    <w:rsid w:val="00916226"/>
    <w:rsid w:val="00947ACD"/>
    <w:rsid w:val="00963C86"/>
    <w:rsid w:val="00971B8A"/>
    <w:rsid w:val="00972206"/>
    <w:rsid w:val="009766FA"/>
    <w:rsid w:val="0098532A"/>
    <w:rsid w:val="00992879"/>
    <w:rsid w:val="009B2E35"/>
    <w:rsid w:val="009B50AC"/>
    <w:rsid w:val="009B6C12"/>
    <w:rsid w:val="009C10C1"/>
    <w:rsid w:val="009D77D6"/>
    <w:rsid w:val="00A02F0C"/>
    <w:rsid w:val="00A07615"/>
    <w:rsid w:val="00A22BBD"/>
    <w:rsid w:val="00A4282B"/>
    <w:rsid w:val="00A51B6C"/>
    <w:rsid w:val="00A534B9"/>
    <w:rsid w:val="00A77D0E"/>
    <w:rsid w:val="00AA3A1F"/>
    <w:rsid w:val="00AD2397"/>
    <w:rsid w:val="00AD4691"/>
    <w:rsid w:val="00AE1ECB"/>
    <w:rsid w:val="00AE51EA"/>
    <w:rsid w:val="00B226B6"/>
    <w:rsid w:val="00B347CF"/>
    <w:rsid w:val="00B456BD"/>
    <w:rsid w:val="00B60A59"/>
    <w:rsid w:val="00B6516C"/>
    <w:rsid w:val="00B67649"/>
    <w:rsid w:val="00B70727"/>
    <w:rsid w:val="00B81287"/>
    <w:rsid w:val="00B81AB2"/>
    <w:rsid w:val="00B86C5A"/>
    <w:rsid w:val="00B96506"/>
    <w:rsid w:val="00BA0DAE"/>
    <w:rsid w:val="00BA2E9F"/>
    <w:rsid w:val="00BB245E"/>
    <w:rsid w:val="00BD2789"/>
    <w:rsid w:val="00BD7E27"/>
    <w:rsid w:val="00BE60D0"/>
    <w:rsid w:val="00C03EBF"/>
    <w:rsid w:val="00C1001A"/>
    <w:rsid w:val="00C156FA"/>
    <w:rsid w:val="00C26B30"/>
    <w:rsid w:val="00C26C67"/>
    <w:rsid w:val="00C30968"/>
    <w:rsid w:val="00C323DA"/>
    <w:rsid w:val="00C34317"/>
    <w:rsid w:val="00C42E88"/>
    <w:rsid w:val="00C72847"/>
    <w:rsid w:val="00C86DA9"/>
    <w:rsid w:val="00C91715"/>
    <w:rsid w:val="00C93BF9"/>
    <w:rsid w:val="00C94E78"/>
    <w:rsid w:val="00CA11B6"/>
    <w:rsid w:val="00CC28BC"/>
    <w:rsid w:val="00CD04F3"/>
    <w:rsid w:val="00CE09D3"/>
    <w:rsid w:val="00CE12E8"/>
    <w:rsid w:val="00CE42D1"/>
    <w:rsid w:val="00CF70D6"/>
    <w:rsid w:val="00D15412"/>
    <w:rsid w:val="00D26E30"/>
    <w:rsid w:val="00D30F69"/>
    <w:rsid w:val="00D31461"/>
    <w:rsid w:val="00D54A23"/>
    <w:rsid w:val="00D54DBC"/>
    <w:rsid w:val="00D55A30"/>
    <w:rsid w:val="00D56D60"/>
    <w:rsid w:val="00DB2CA9"/>
    <w:rsid w:val="00DB375D"/>
    <w:rsid w:val="00DD27CC"/>
    <w:rsid w:val="00DD49B4"/>
    <w:rsid w:val="00DF2C8B"/>
    <w:rsid w:val="00E0433E"/>
    <w:rsid w:val="00E1104B"/>
    <w:rsid w:val="00E14BB7"/>
    <w:rsid w:val="00E1543E"/>
    <w:rsid w:val="00E2583B"/>
    <w:rsid w:val="00E321B7"/>
    <w:rsid w:val="00E90835"/>
    <w:rsid w:val="00E96435"/>
    <w:rsid w:val="00EB03E6"/>
    <w:rsid w:val="00EC3343"/>
    <w:rsid w:val="00EE58C4"/>
    <w:rsid w:val="00EF405B"/>
    <w:rsid w:val="00F01CE8"/>
    <w:rsid w:val="00F06564"/>
    <w:rsid w:val="00F26CDE"/>
    <w:rsid w:val="00F32BD1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emf"/><Relationship Id="rId4" Type="http://schemas.openxmlformats.org/officeDocument/2006/relationships/footnotes" Target="footnote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796</Words>
  <Characters>4668</Characters>
  <Application>Microsoft Office Word</Application>
  <DocSecurity>0</DocSecurity>
  <Lines>113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01T06:15:00Z</dcterms:created>
  <dcterms:modified xsi:type="dcterms:W3CDTF">2023-09-08T11:47:00Z</dcterms:modified>
</cp:coreProperties>
</file>